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F4820" w14:textId="454344EE" w:rsidR="001E70D2" w:rsidRDefault="001E70D2" w:rsidP="001E70D2">
      <w:pPr>
        <w:pStyle w:val="Title"/>
        <w:jc w:val="center"/>
      </w:pPr>
      <w:r>
        <w:t>Age, Gender and Ethnicity Detection</w:t>
      </w:r>
    </w:p>
    <w:p w14:paraId="23F3DA79" w14:textId="77777777" w:rsidR="00CC1E50" w:rsidRPr="00CC1E50" w:rsidRDefault="00CC1E50" w:rsidP="00CC1E50">
      <w:pPr>
        <w:pStyle w:val="Subtitle"/>
        <w:spacing w:after="0"/>
        <w:jc w:val="center"/>
        <w:rPr>
          <w:rStyle w:val="SubtleEmphasis"/>
        </w:rPr>
      </w:pPr>
      <w:r w:rsidRPr="00CC1E50">
        <w:rPr>
          <w:rStyle w:val="SubtleEmphasis"/>
        </w:rPr>
        <w:t>K. Jayakar Sai Sushanth Reddy (18CS01004)</w:t>
      </w:r>
    </w:p>
    <w:p w14:paraId="40B82F89" w14:textId="527C1E6E" w:rsidR="001E70D2" w:rsidRDefault="00CC1E50" w:rsidP="00CC1E50">
      <w:pPr>
        <w:pStyle w:val="Subtitle"/>
        <w:spacing w:after="0"/>
        <w:jc w:val="center"/>
        <w:rPr>
          <w:rStyle w:val="SubtleEmphasis"/>
        </w:rPr>
      </w:pPr>
      <w:r w:rsidRPr="00CC1E50">
        <w:rPr>
          <w:rStyle w:val="SubtleEmphasis"/>
        </w:rPr>
        <w:t xml:space="preserve"> K. Kishorereddy (18CS01007)</w:t>
      </w:r>
    </w:p>
    <w:p w14:paraId="11F11B62" w14:textId="1D5EE8CD" w:rsidR="00CC1E50" w:rsidRDefault="00CC1E50" w:rsidP="00CC1E50">
      <w:pPr>
        <w:pStyle w:val="Heading1"/>
      </w:pPr>
      <w:r>
        <w:t>Objectives of the Project:</w:t>
      </w:r>
    </w:p>
    <w:p w14:paraId="5D15BA51" w14:textId="273D893F" w:rsidR="00CC1E50" w:rsidRPr="00CC1E50" w:rsidRDefault="003D17CE" w:rsidP="00CC1E50">
      <w:r w:rsidRPr="003D17CE">
        <w:rPr>
          <w:lang w:val="en-US"/>
        </w:rPr>
        <w:t>Analyze the Dataset and build Machine Learning model</w:t>
      </w:r>
      <w:r>
        <w:rPr>
          <w:lang w:val="en-US"/>
        </w:rPr>
        <w:t>s</w:t>
      </w:r>
      <w:r w:rsidRPr="003D17CE">
        <w:rPr>
          <w:lang w:val="en-US"/>
        </w:rPr>
        <w:t xml:space="preserve"> to detect age, gender and ethnicity of a given facial image using Classification techniques</w:t>
      </w:r>
      <w:r>
        <w:rPr>
          <w:lang w:val="en-US"/>
        </w:rPr>
        <w:t xml:space="preserve">. Evaluate and compare the accuracies of the models used and arrive at a conclusion. </w:t>
      </w:r>
    </w:p>
    <w:p w14:paraId="4C182FD2" w14:textId="48DF1B64" w:rsidR="00CC1E50" w:rsidRDefault="00CC1E50" w:rsidP="00CC1E50">
      <w:pPr>
        <w:pStyle w:val="Heading1"/>
      </w:pPr>
      <w:r>
        <w:t>Data Source:</w:t>
      </w:r>
    </w:p>
    <w:p w14:paraId="322A9908" w14:textId="7CF7ADF1" w:rsidR="003D17CE" w:rsidRPr="003D17CE" w:rsidRDefault="003D17CE" w:rsidP="003D17CE">
      <w:r>
        <w:t xml:space="preserve">The dataset is obtained from Kaggle at the following link </w:t>
      </w:r>
      <w:hyperlink r:id="rId5" w:history="1">
        <w:r w:rsidRPr="007B6C64">
          <w:rPr>
            <w:rStyle w:val="Hyperlink"/>
          </w:rPr>
          <w:t>https://www.kaggle.com/nipunarora8/age-gender-and-ethnicity-face-data-csv</w:t>
        </w:r>
      </w:hyperlink>
      <w:r>
        <w:t>. It</w:t>
      </w:r>
      <w:r w:rsidRPr="003D17CE">
        <w:t xml:space="preserve"> includes a CSV of facial images that are </w:t>
      </w:r>
      <w:r w:rsidRPr="003D17CE">
        <w:t>labelled</w:t>
      </w:r>
      <w:r w:rsidRPr="003D17CE">
        <w:t xml:space="preserve"> on the basis of age, gender, and ethnicity.</w:t>
      </w:r>
      <w:r w:rsidRPr="003D17CE">
        <w:t xml:space="preserve"> </w:t>
      </w:r>
      <w:r w:rsidRPr="003D17CE">
        <w:t>The dataset includes 27305 rows and 5 columns.</w:t>
      </w:r>
    </w:p>
    <w:p w14:paraId="5FAC0762" w14:textId="44D9006B" w:rsidR="00CC1E50" w:rsidRDefault="00CC1E50" w:rsidP="00CC1E50">
      <w:pPr>
        <w:pStyle w:val="Heading1"/>
      </w:pPr>
      <w:r>
        <w:t>Attributes: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696"/>
        <w:gridCol w:w="3261"/>
        <w:gridCol w:w="2126"/>
        <w:gridCol w:w="3260"/>
      </w:tblGrid>
      <w:tr w:rsidR="00151268" w14:paraId="0A2E92CC" w14:textId="77777777" w:rsidTr="001123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6C832F89" w14:textId="061F6CCC" w:rsidR="00151268" w:rsidRPr="000C01BE" w:rsidRDefault="00151268" w:rsidP="000C01BE">
            <w:pPr>
              <w:jc w:val="center"/>
            </w:pPr>
            <w:r w:rsidRPr="000C01BE">
              <w:t>Attribute Name</w:t>
            </w:r>
          </w:p>
        </w:tc>
        <w:tc>
          <w:tcPr>
            <w:tcW w:w="3261" w:type="dxa"/>
            <w:vAlign w:val="center"/>
          </w:tcPr>
          <w:p w14:paraId="7FC38C5B" w14:textId="3B2B3702" w:rsidR="00151268" w:rsidRPr="000C01BE" w:rsidRDefault="00151268" w:rsidP="000C01B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C01BE">
              <w:t>Description</w:t>
            </w:r>
          </w:p>
        </w:tc>
        <w:tc>
          <w:tcPr>
            <w:tcW w:w="2126" w:type="dxa"/>
            <w:vAlign w:val="center"/>
          </w:tcPr>
          <w:p w14:paraId="0BEC8D5A" w14:textId="72FB39C1" w:rsidR="00151268" w:rsidRPr="000C01BE" w:rsidRDefault="00151268" w:rsidP="000C01B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C01BE">
              <w:t>Attribute Type</w:t>
            </w:r>
          </w:p>
        </w:tc>
        <w:tc>
          <w:tcPr>
            <w:tcW w:w="3260" w:type="dxa"/>
            <w:vAlign w:val="center"/>
          </w:tcPr>
          <w:p w14:paraId="0CF766C7" w14:textId="47000768" w:rsidR="00151268" w:rsidRPr="000C01BE" w:rsidRDefault="00151268" w:rsidP="000C01B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C01BE">
              <w:t>Attribute Values</w:t>
            </w:r>
          </w:p>
        </w:tc>
      </w:tr>
      <w:tr w:rsidR="00151268" w14:paraId="46B4089A" w14:textId="77777777" w:rsidTr="001123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37C25FEC" w14:textId="31ADB8A6" w:rsidR="00151268" w:rsidRPr="000C01BE" w:rsidRDefault="00151268" w:rsidP="000C01BE">
            <w:pPr>
              <w:jc w:val="center"/>
              <w:rPr>
                <w:b w:val="0"/>
                <w:bCs w:val="0"/>
              </w:rPr>
            </w:pPr>
            <w:r w:rsidRPr="000C01BE">
              <w:rPr>
                <w:b w:val="0"/>
                <w:bCs w:val="0"/>
              </w:rPr>
              <w:t>age</w:t>
            </w:r>
          </w:p>
        </w:tc>
        <w:tc>
          <w:tcPr>
            <w:tcW w:w="3261" w:type="dxa"/>
            <w:vAlign w:val="center"/>
          </w:tcPr>
          <w:p w14:paraId="36E6A2F9" w14:textId="1253DEA5" w:rsidR="00151268" w:rsidRPr="000C01BE" w:rsidRDefault="00151268" w:rsidP="000C01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C01BE">
              <w:t>Age of the person in the image</w:t>
            </w:r>
          </w:p>
        </w:tc>
        <w:tc>
          <w:tcPr>
            <w:tcW w:w="2126" w:type="dxa"/>
            <w:vAlign w:val="center"/>
          </w:tcPr>
          <w:p w14:paraId="4906F3D0" w14:textId="79BE85D6" w:rsidR="00151268" w:rsidRPr="000C01BE" w:rsidRDefault="00D76DDD" w:rsidP="000C01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C01BE">
              <w:t>Continuous, Integer</w:t>
            </w:r>
          </w:p>
        </w:tc>
        <w:tc>
          <w:tcPr>
            <w:tcW w:w="3260" w:type="dxa"/>
            <w:vAlign w:val="center"/>
          </w:tcPr>
          <w:p w14:paraId="2AC445BC" w14:textId="54479EF4" w:rsidR="00151268" w:rsidRPr="000C01BE" w:rsidRDefault="00D76DDD" w:rsidP="000C01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C01BE">
              <w:t>Range (1, 116)</w:t>
            </w:r>
          </w:p>
        </w:tc>
      </w:tr>
      <w:tr w:rsidR="00151268" w14:paraId="525E608F" w14:textId="77777777" w:rsidTr="0011234D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3BAC47B" w14:textId="1B4FEABD" w:rsidR="00151268" w:rsidRPr="000C01BE" w:rsidRDefault="00151268" w:rsidP="000C01BE">
            <w:pPr>
              <w:jc w:val="center"/>
              <w:rPr>
                <w:b w:val="0"/>
                <w:bCs w:val="0"/>
              </w:rPr>
            </w:pPr>
            <w:r w:rsidRPr="000C01BE">
              <w:rPr>
                <w:b w:val="0"/>
                <w:bCs w:val="0"/>
              </w:rPr>
              <w:t>gender</w:t>
            </w:r>
          </w:p>
        </w:tc>
        <w:tc>
          <w:tcPr>
            <w:tcW w:w="3261" w:type="dxa"/>
            <w:vAlign w:val="center"/>
          </w:tcPr>
          <w:p w14:paraId="2F104F91" w14:textId="25172D14" w:rsidR="00151268" w:rsidRPr="000C01BE" w:rsidRDefault="00151268" w:rsidP="000C01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C01BE">
              <w:t>Ethnicity of the person</w:t>
            </w:r>
          </w:p>
        </w:tc>
        <w:tc>
          <w:tcPr>
            <w:tcW w:w="2126" w:type="dxa"/>
            <w:vAlign w:val="center"/>
          </w:tcPr>
          <w:p w14:paraId="1FC93FF3" w14:textId="1E2BAFAE" w:rsidR="00151268" w:rsidRPr="000C01BE" w:rsidRDefault="00D76DDD" w:rsidP="000C01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C01BE">
              <w:t>Categorical, Integer</w:t>
            </w:r>
          </w:p>
        </w:tc>
        <w:tc>
          <w:tcPr>
            <w:tcW w:w="3260" w:type="dxa"/>
            <w:vAlign w:val="center"/>
          </w:tcPr>
          <w:p w14:paraId="06A711B1" w14:textId="5025047F" w:rsidR="00151268" w:rsidRPr="000C01BE" w:rsidRDefault="00D76DDD" w:rsidP="000C01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C01BE">
              <w:t>{0, 1}</w:t>
            </w:r>
          </w:p>
        </w:tc>
      </w:tr>
      <w:tr w:rsidR="00151268" w14:paraId="5B558E00" w14:textId="77777777" w:rsidTr="001123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9AB1CB4" w14:textId="175DF864" w:rsidR="00151268" w:rsidRPr="000C01BE" w:rsidRDefault="00151268" w:rsidP="000C01BE">
            <w:pPr>
              <w:jc w:val="center"/>
              <w:rPr>
                <w:b w:val="0"/>
                <w:bCs w:val="0"/>
              </w:rPr>
            </w:pPr>
            <w:r w:rsidRPr="000C01BE">
              <w:rPr>
                <w:b w:val="0"/>
                <w:bCs w:val="0"/>
              </w:rPr>
              <w:t>ethnicity</w:t>
            </w:r>
          </w:p>
        </w:tc>
        <w:tc>
          <w:tcPr>
            <w:tcW w:w="3261" w:type="dxa"/>
            <w:vAlign w:val="center"/>
          </w:tcPr>
          <w:p w14:paraId="0478D533" w14:textId="05290C92" w:rsidR="00151268" w:rsidRPr="000C01BE" w:rsidRDefault="00151268" w:rsidP="000C01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C01BE">
              <w:t>Gende</w:t>
            </w:r>
            <w:r w:rsidRPr="000C01BE">
              <w:t>r of the person</w:t>
            </w:r>
          </w:p>
        </w:tc>
        <w:tc>
          <w:tcPr>
            <w:tcW w:w="2126" w:type="dxa"/>
            <w:vAlign w:val="center"/>
          </w:tcPr>
          <w:p w14:paraId="2A97B4A9" w14:textId="5F4C57CE" w:rsidR="00151268" w:rsidRPr="000C01BE" w:rsidRDefault="00D76DDD" w:rsidP="000C01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C01BE">
              <w:t>Categorical, Integer</w:t>
            </w:r>
          </w:p>
        </w:tc>
        <w:tc>
          <w:tcPr>
            <w:tcW w:w="3260" w:type="dxa"/>
            <w:vAlign w:val="center"/>
          </w:tcPr>
          <w:p w14:paraId="18FA748A" w14:textId="32C83A61" w:rsidR="00151268" w:rsidRPr="000C01BE" w:rsidRDefault="00E4200B" w:rsidP="000C01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C01BE">
              <w:t>{0, 1, 2, 3, 4}</w:t>
            </w:r>
          </w:p>
        </w:tc>
      </w:tr>
      <w:tr w:rsidR="00151268" w14:paraId="0CF5B9ED" w14:textId="77777777" w:rsidTr="0011234D">
        <w:trPr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72DA5728" w14:textId="1D6579F6" w:rsidR="00151268" w:rsidRPr="000C01BE" w:rsidRDefault="00151268" w:rsidP="000C01BE">
            <w:pPr>
              <w:jc w:val="center"/>
              <w:rPr>
                <w:b w:val="0"/>
                <w:bCs w:val="0"/>
              </w:rPr>
            </w:pPr>
            <w:r w:rsidRPr="000C01BE">
              <w:rPr>
                <w:b w:val="0"/>
                <w:bCs w:val="0"/>
              </w:rPr>
              <w:t>img_name</w:t>
            </w:r>
          </w:p>
        </w:tc>
        <w:tc>
          <w:tcPr>
            <w:tcW w:w="3261" w:type="dxa"/>
            <w:vAlign w:val="center"/>
          </w:tcPr>
          <w:p w14:paraId="3D4E7D90" w14:textId="106922F5" w:rsidR="00151268" w:rsidRPr="000C01BE" w:rsidRDefault="00151268" w:rsidP="000C01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C01BE">
              <w:t>Name of the image</w:t>
            </w:r>
          </w:p>
        </w:tc>
        <w:tc>
          <w:tcPr>
            <w:tcW w:w="2126" w:type="dxa"/>
            <w:vAlign w:val="center"/>
          </w:tcPr>
          <w:p w14:paraId="0733C3AD" w14:textId="02C880A8" w:rsidR="00151268" w:rsidRPr="000C01BE" w:rsidRDefault="00D76DDD" w:rsidP="000C01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C01BE">
              <w:t>String</w:t>
            </w:r>
          </w:p>
        </w:tc>
        <w:tc>
          <w:tcPr>
            <w:tcW w:w="3260" w:type="dxa"/>
            <w:vAlign w:val="center"/>
          </w:tcPr>
          <w:p w14:paraId="67E66676" w14:textId="7B1238A0" w:rsidR="00151268" w:rsidRPr="000C01BE" w:rsidRDefault="00E4200B" w:rsidP="000C01B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C01BE">
              <w:t>*.jpg</w:t>
            </w:r>
          </w:p>
        </w:tc>
      </w:tr>
      <w:tr w:rsidR="00151268" w14:paraId="40B2E5D7" w14:textId="77777777" w:rsidTr="001123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7C3574DB" w14:textId="23A040C4" w:rsidR="00151268" w:rsidRPr="000C01BE" w:rsidRDefault="00151268" w:rsidP="000C01BE">
            <w:pPr>
              <w:jc w:val="center"/>
              <w:rPr>
                <w:b w:val="0"/>
                <w:bCs w:val="0"/>
              </w:rPr>
            </w:pPr>
            <w:r w:rsidRPr="000C01BE">
              <w:rPr>
                <w:b w:val="0"/>
                <w:bCs w:val="0"/>
              </w:rPr>
              <w:t>pixels</w:t>
            </w:r>
          </w:p>
        </w:tc>
        <w:tc>
          <w:tcPr>
            <w:tcW w:w="3261" w:type="dxa"/>
            <w:vAlign w:val="center"/>
          </w:tcPr>
          <w:p w14:paraId="29D0F41D" w14:textId="3948DA0B" w:rsidR="00151268" w:rsidRPr="000C01BE" w:rsidRDefault="00151268" w:rsidP="000C01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C01BE">
              <w:t>A</w:t>
            </w:r>
            <w:r w:rsidRPr="000C01BE">
              <w:t>r</w:t>
            </w:r>
            <w:r w:rsidRPr="000C01BE">
              <w:t>ray to String</w:t>
            </w:r>
            <w:r w:rsidRPr="000C01BE">
              <w:t xml:space="preserve"> of the</w:t>
            </w:r>
            <w:r w:rsidRPr="000C01BE">
              <w:t xml:space="preserve"> </w:t>
            </w:r>
            <w:r w:rsidRPr="000C01BE">
              <w:t>image</w:t>
            </w:r>
            <w:r w:rsidRPr="000C01BE">
              <w:t xml:space="preserve"> pixels</w:t>
            </w:r>
          </w:p>
        </w:tc>
        <w:tc>
          <w:tcPr>
            <w:tcW w:w="2126" w:type="dxa"/>
            <w:vAlign w:val="center"/>
          </w:tcPr>
          <w:p w14:paraId="5031CE6E" w14:textId="323CDBD8" w:rsidR="00151268" w:rsidRPr="000C01BE" w:rsidRDefault="00D76DDD" w:rsidP="000C01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C01BE">
              <w:t>String</w:t>
            </w:r>
          </w:p>
        </w:tc>
        <w:tc>
          <w:tcPr>
            <w:tcW w:w="3260" w:type="dxa"/>
            <w:vAlign w:val="center"/>
          </w:tcPr>
          <w:p w14:paraId="21C94042" w14:textId="67A314DF" w:rsidR="00151268" w:rsidRPr="000C01BE" w:rsidRDefault="000C01BE" w:rsidP="000C01B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ring of 2304 space separated pixel values</w:t>
            </w:r>
          </w:p>
        </w:tc>
      </w:tr>
    </w:tbl>
    <w:p w14:paraId="76179217" w14:textId="014C7718" w:rsidR="00DA68DA" w:rsidRPr="00DA68DA" w:rsidRDefault="00CC1E50" w:rsidP="00DA68DA">
      <w:pPr>
        <w:pStyle w:val="Heading1"/>
      </w:pPr>
      <w:r>
        <w:t>Data Pre-Processing:</w:t>
      </w:r>
    </w:p>
    <w:p w14:paraId="7B1D470B" w14:textId="3081BA2F" w:rsidR="0011234D" w:rsidRDefault="0011234D" w:rsidP="0011234D">
      <w:pPr>
        <w:pStyle w:val="ListParagraph"/>
        <w:numPr>
          <w:ilvl w:val="0"/>
          <w:numId w:val="3"/>
        </w:numPr>
      </w:pPr>
      <w:r>
        <w:t>The img_name attribute was dropped since it was simply the file names of the images used when the data set created and does not signify as a training attribute.</w:t>
      </w:r>
    </w:p>
    <w:p w14:paraId="7BD071E4" w14:textId="47FC0543" w:rsidR="0011234D" w:rsidRDefault="0011234D" w:rsidP="0011234D">
      <w:pPr>
        <w:pStyle w:val="ListParagraph"/>
        <w:numPr>
          <w:ilvl w:val="0"/>
          <w:numId w:val="3"/>
        </w:numPr>
      </w:pPr>
      <w:r>
        <w:t>For the target variables age, gender and ethnicity</w:t>
      </w:r>
      <w:r w:rsidR="00404681">
        <w:t>,</w:t>
      </w:r>
      <w:r>
        <w:t xml:space="preserve"> the corresponding columns </w:t>
      </w:r>
      <w:r w:rsidR="00404681">
        <w:t>in the dataset were selected.</w:t>
      </w:r>
    </w:p>
    <w:p w14:paraId="2A62A4D9" w14:textId="1CC0235F" w:rsidR="00404681" w:rsidRDefault="00404681" w:rsidP="0011234D">
      <w:pPr>
        <w:pStyle w:val="ListParagraph"/>
        <w:numPr>
          <w:ilvl w:val="0"/>
          <w:numId w:val="3"/>
        </w:numPr>
      </w:pPr>
      <w:r>
        <w:t xml:space="preserve">For the input variables, the strings in ‘pixels’ column of the dataset were split into </w:t>
      </w:r>
      <w:r w:rsidR="00DA68DA">
        <w:t>2304</w:t>
      </w:r>
      <w:r>
        <w:t xml:space="preserve"> columns of pixel values</w:t>
      </w:r>
      <w:r w:rsidR="00DA68DA">
        <w:t>, each row</w:t>
      </w:r>
      <w:r>
        <w:t xml:space="preserve"> representing </w:t>
      </w:r>
      <w:r w:rsidR="00DA68DA">
        <w:t>an image of</w:t>
      </w:r>
      <w:r>
        <w:t xml:space="preserve"> 48*48 </w:t>
      </w:r>
      <w:r w:rsidR="00DA68DA">
        <w:t>pixels.</w:t>
      </w:r>
    </w:p>
    <w:p w14:paraId="1219B53A" w14:textId="7F58C863" w:rsidR="006C29C6" w:rsidRDefault="006C29C6" w:rsidP="006C29C6">
      <w:pPr>
        <w:pStyle w:val="ListParagraph"/>
      </w:pPr>
    </w:p>
    <w:p w14:paraId="482B585B" w14:textId="0C0C6B70" w:rsidR="00DA68DA" w:rsidRDefault="006C29C6" w:rsidP="00DA68DA">
      <w:pPr>
        <w:pStyle w:val="Heading2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E8C3238" wp14:editId="07EFB1C4">
            <wp:simplePos x="0" y="0"/>
            <wp:positionH relativeFrom="column">
              <wp:posOffset>3095221</wp:posOffset>
            </wp:positionH>
            <wp:positionV relativeFrom="paragraph">
              <wp:posOffset>43180</wp:posOffset>
            </wp:positionV>
            <wp:extent cx="3492000" cy="2448000"/>
            <wp:effectExtent l="0" t="0" r="0" b="0"/>
            <wp:wrapSquare wrapText="left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000" cy="24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68DA">
        <w:t xml:space="preserve">Cleaning: </w:t>
      </w:r>
    </w:p>
    <w:p w14:paraId="760A1BFF" w14:textId="0AE77FF4" w:rsidR="00DA68DA" w:rsidRPr="00DA68DA" w:rsidRDefault="002E5216" w:rsidP="00DA68DA">
      <w:r>
        <w:tab/>
        <w:t>Chosen Dataset was already clean and no further operations were required.</w:t>
      </w:r>
    </w:p>
    <w:p w14:paraId="6BEEC412" w14:textId="10782DB7" w:rsidR="004B0883" w:rsidRDefault="004B0883" w:rsidP="004B0883">
      <w:pPr>
        <w:pStyle w:val="Heading2"/>
      </w:pPr>
      <w:r>
        <w:t>Data Transformation:</w:t>
      </w:r>
    </w:p>
    <w:p w14:paraId="15F3EE12" w14:textId="5FEF63B2" w:rsidR="006C29C6" w:rsidRDefault="004B0883" w:rsidP="006C29C6">
      <w:r>
        <w:tab/>
        <w:t xml:space="preserve">Z-Score Normalization was applied on the 2304 </w:t>
      </w:r>
      <w:r w:rsidR="00045FBB">
        <w:t xml:space="preserve">columns of pixel </w:t>
      </w:r>
      <w:r>
        <w:t>values</w:t>
      </w:r>
      <w:r w:rsidR="00045FBB">
        <w:t>.</w:t>
      </w:r>
    </w:p>
    <w:p w14:paraId="5EE0D716" w14:textId="4A00D951" w:rsidR="00DA68DA" w:rsidRDefault="00DA68DA" w:rsidP="00DA68DA">
      <w:pPr>
        <w:pStyle w:val="Heading2"/>
      </w:pPr>
      <w:r>
        <w:t>Data Reduction</w:t>
      </w:r>
      <w:r w:rsidR="002E5216">
        <w:t>:</w:t>
      </w:r>
    </w:p>
    <w:p w14:paraId="03896C16" w14:textId="1F2DDEFC" w:rsidR="006C29C6" w:rsidRDefault="00045FBB" w:rsidP="006C29C6">
      <w:r>
        <w:tab/>
        <w:t xml:space="preserve">Principal Component Analysis (PCA) was applied </w:t>
      </w:r>
      <w:r w:rsidR="008801AB">
        <w:t>replacing 2304 input</w:t>
      </w:r>
      <w:r w:rsidR="0096247A" w:rsidRPr="0096247A">
        <w:rPr>
          <w:noProof/>
        </w:rPr>
        <w:t xml:space="preserve"> </w:t>
      </w:r>
      <w:r w:rsidR="008801AB">
        <w:t>variables by 37 PCs which explained 85% of the variance.</w:t>
      </w:r>
    </w:p>
    <w:p w14:paraId="3DD02664" w14:textId="755D90AF" w:rsidR="006C29C6" w:rsidRDefault="006C29C6" w:rsidP="006C29C6"/>
    <w:p w14:paraId="218478EB" w14:textId="77777777" w:rsidR="006C29C6" w:rsidRDefault="006C29C6" w:rsidP="006C29C6"/>
    <w:p w14:paraId="4399D597" w14:textId="42604D7C" w:rsidR="008801AB" w:rsidRDefault="008801AB" w:rsidP="008801AB">
      <w:pPr>
        <w:pStyle w:val="Heading1"/>
      </w:pPr>
      <w:r>
        <w:lastRenderedPageBreak/>
        <w:t>Methods:</w:t>
      </w:r>
    </w:p>
    <w:p w14:paraId="05CE4E85" w14:textId="35EBE11C" w:rsidR="0096247A" w:rsidRDefault="0096247A" w:rsidP="0096247A">
      <w:pPr>
        <w:ind w:firstLine="720"/>
      </w:pPr>
      <w:r>
        <w:t>Following methods were used in building models:</w:t>
      </w:r>
    </w:p>
    <w:p w14:paraId="3527CA6F" w14:textId="42A48016" w:rsidR="0096247A" w:rsidRDefault="0096247A" w:rsidP="0096247A">
      <w:pPr>
        <w:pStyle w:val="ListParagraph"/>
        <w:numPr>
          <w:ilvl w:val="0"/>
          <w:numId w:val="5"/>
        </w:numPr>
      </w:pPr>
      <w:r>
        <w:t>Gaussian Naïve Bayes:</w:t>
      </w:r>
    </w:p>
    <w:p w14:paraId="3BD2A322" w14:textId="2408C48B" w:rsidR="0096247A" w:rsidRDefault="0096247A" w:rsidP="0096247A">
      <w:pPr>
        <w:pStyle w:val="ListParagraph"/>
        <w:numPr>
          <w:ilvl w:val="0"/>
          <w:numId w:val="5"/>
        </w:numPr>
      </w:pPr>
      <w:r>
        <w:t>Logistic Regression:</w:t>
      </w:r>
    </w:p>
    <w:p w14:paraId="7F68D166" w14:textId="79A3F328" w:rsidR="0096247A" w:rsidRPr="0096247A" w:rsidRDefault="0096247A" w:rsidP="0096247A">
      <w:pPr>
        <w:pStyle w:val="ListParagraph"/>
        <w:numPr>
          <w:ilvl w:val="0"/>
          <w:numId w:val="5"/>
        </w:numPr>
      </w:pPr>
      <w:r>
        <w:t>Convolutional Neural Networks:</w:t>
      </w:r>
    </w:p>
    <w:p w14:paraId="14BEA508" w14:textId="0C6D0C97" w:rsidR="008801AB" w:rsidRDefault="008801AB" w:rsidP="008801AB">
      <w:pPr>
        <w:pStyle w:val="Heading1"/>
      </w:pPr>
      <w:r>
        <w:t>Results and Analysis:</w:t>
      </w:r>
    </w:p>
    <w:p w14:paraId="4E88BB1F" w14:textId="6853DDC6" w:rsidR="008801AB" w:rsidRPr="008801AB" w:rsidRDefault="0096247A" w:rsidP="0096247A">
      <w:pPr>
        <w:pStyle w:val="Heading1"/>
      </w:pPr>
      <w:r>
        <w:t>Appendix:</w:t>
      </w:r>
    </w:p>
    <w:p w14:paraId="32FB877A" w14:textId="0B32BF08" w:rsidR="002E5216" w:rsidRPr="002E5216" w:rsidRDefault="002E5216" w:rsidP="002E5216"/>
    <w:sectPr w:rsidR="002E5216" w:rsidRPr="002E5216" w:rsidSect="00E4200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545B7"/>
    <w:multiLevelType w:val="hybridMultilevel"/>
    <w:tmpl w:val="90D246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54605C"/>
    <w:multiLevelType w:val="hybridMultilevel"/>
    <w:tmpl w:val="E626E7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8D28EF"/>
    <w:multiLevelType w:val="hybridMultilevel"/>
    <w:tmpl w:val="0A42DE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A65DDB"/>
    <w:multiLevelType w:val="hybridMultilevel"/>
    <w:tmpl w:val="B7D601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F35BD8"/>
    <w:multiLevelType w:val="hybridMultilevel"/>
    <w:tmpl w:val="72746B5A"/>
    <w:lvl w:ilvl="0" w:tplc="F67E0A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B64983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44A1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F58A1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C48F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28F6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2A1B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9473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C415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1MLQwNDUwNLIwsTBT0lEKTi0uzszPAykwrAUANxRzoywAAAA="/>
  </w:docVars>
  <w:rsids>
    <w:rsidRoot w:val="001E70D2"/>
    <w:rsid w:val="00045FBB"/>
    <w:rsid w:val="000C01BE"/>
    <w:rsid w:val="0011234D"/>
    <w:rsid w:val="00151268"/>
    <w:rsid w:val="001E70D2"/>
    <w:rsid w:val="002E5216"/>
    <w:rsid w:val="003D17CE"/>
    <w:rsid w:val="00404681"/>
    <w:rsid w:val="004B0883"/>
    <w:rsid w:val="006C29C6"/>
    <w:rsid w:val="008801AB"/>
    <w:rsid w:val="0096247A"/>
    <w:rsid w:val="009D1DB3"/>
    <w:rsid w:val="00CC1E50"/>
    <w:rsid w:val="00D76DDD"/>
    <w:rsid w:val="00DA68DA"/>
    <w:rsid w:val="00E42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F6E97"/>
  <w15:chartTrackingRefBased/>
  <w15:docId w15:val="{0618830A-DABC-4292-93E7-0DAD50897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1E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68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E70D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E70D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1E5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C1E50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CC1E50"/>
    <w:rPr>
      <w:i/>
      <w:iCs/>
      <w:color w:val="404040" w:themeColor="text1" w:themeTint="BF"/>
    </w:rPr>
  </w:style>
  <w:style w:type="character" w:customStyle="1" w:styleId="Heading1Char">
    <w:name w:val="Heading 1 Char"/>
    <w:basedOn w:val="DefaultParagraphFont"/>
    <w:link w:val="Heading1"/>
    <w:uiPriority w:val="9"/>
    <w:rsid w:val="00CC1E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D17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17C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D17CE"/>
    <w:pPr>
      <w:ind w:left="720"/>
      <w:contextualSpacing/>
    </w:pPr>
  </w:style>
  <w:style w:type="table" w:styleId="TableGrid">
    <w:name w:val="Table Grid"/>
    <w:basedOn w:val="TableNormal"/>
    <w:uiPriority w:val="39"/>
    <w:rsid w:val="001512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15126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15126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15126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DA68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907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510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kaggle.com/nipunarora8/age-gender-and-ethnicity-face-data-cs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</Pages>
  <Words>312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orereddy Kancherla</dc:creator>
  <cp:keywords/>
  <dc:description/>
  <cp:lastModifiedBy>Kishorereddy Kancherla</cp:lastModifiedBy>
  <cp:revision>1</cp:revision>
  <dcterms:created xsi:type="dcterms:W3CDTF">2021-10-13T06:56:00Z</dcterms:created>
  <dcterms:modified xsi:type="dcterms:W3CDTF">2021-10-13T08:42:00Z</dcterms:modified>
</cp:coreProperties>
</file>